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6476DA6" w:rsidR="00F4525C" w:rsidRDefault="008A74EB" w:rsidP="009B61E5">
          <w:pPr>
            <w:pStyle w:val="VCAADocumenttitle"/>
          </w:pPr>
          <w:r w:rsidRPr="008A74EB">
            <w:t>Unit 1, Outcome 2 - Digital Personal Portfoli</w:t>
          </w:r>
          <w:r>
            <w:t>o</w:t>
          </w:r>
        </w:p>
      </w:sdtContent>
    </w:sdt>
    <w:tbl>
      <w:tblPr>
        <w:tblStyle w:val="TableGrid24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992"/>
        <w:gridCol w:w="1993"/>
        <w:gridCol w:w="1993"/>
        <w:gridCol w:w="2197"/>
        <w:gridCol w:w="2197"/>
        <w:gridCol w:w="2197"/>
        <w:gridCol w:w="2197"/>
        <w:gridCol w:w="2031"/>
        <w:gridCol w:w="2032"/>
        <w:gridCol w:w="2032"/>
      </w:tblGrid>
      <w:tr w:rsidR="008A74EB" w:rsidRPr="008A74EB" w14:paraId="2AD51BC2" w14:textId="77777777" w:rsidTr="008A74EB">
        <w:trPr>
          <w:cantSplit/>
          <w:trHeight w:val="155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FD2087B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bookmarkStart w:id="0" w:name="TemplateOverview"/>
            <w:bookmarkEnd w:id="0"/>
            <w:r w:rsidRPr="008A74EB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Excelling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279C24FC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ets SMART goals in all key areas of employment and evaluates the goals through feedback and self-reflection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2C43AA4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Evaluates multiple future employment and education opportunities, with reference to personal aspirations, skills, </w:t>
            </w:r>
            <w:proofErr w:type="gramStart"/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apabilities</w:t>
            </w:r>
            <w:proofErr w:type="gramEnd"/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and personal attributes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E7E0EC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highlight w:val="yellow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and reflects on personal strengths and limitations with references and possible ways to develop skills and knowledge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AC9EFD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multiple key ideas and concepts, with links between them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355C4746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multiple concepts and strategies using a range of resources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3027098B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valuates multiple key research finding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A5ED6A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Reflects critically on feedback from a source in portfolio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91E62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leted portfolio and included analysis of all parts of the task, including research, reference to strategies for critical reflection and communication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14366C0A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ll resources used, and resources are from a range of reliable and credible sources. Includes a dedicated reference list, adhering to APA referencing standards.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6DB6C44" w14:textId="77777777" w:rsidR="008A74EB" w:rsidRPr="008A74EB" w:rsidRDefault="008A74EB" w:rsidP="008A74EB">
            <w:pPr>
              <w:spacing w:before="100" w:beforeAutospacing="1" w:after="100" w:afterAutospacing="1"/>
              <w:jc w:val="center"/>
              <w:rPr>
                <w:rFonts w:ascii="Arial Narrow" w:eastAsia="Times New Roman" w:hAnsi="Arial Narrow" w:cs="Arial"/>
                <w:sz w:val="18"/>
                <w:szCs w:val="18"/>
                <w:lang w:bidi="he-IL"/>
              </w:rPr>
            </w:pPr>
            <w:r w:rsidRPr="008A74EB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bidi="he-IL"/>
              </w:rPr>
              <w:t>Conveys information using consistently clear, concise, sophisticated expression, and includes vocabulary/ theories /models relevant to content</w:t>
            </w:r>
          </w:p>
        </w:tc>
      </w:tr>
      <w:tr w:rsidR="008A74EB" w:rsidRPr="008A74EB" w14:paraId="68F0487A" w14:textId="77777777" w:rsidTr="008A74EB">
        <w:trPr>
          <w:cantSplit/>
          <w:trHeight w:val="126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C96BE03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Achieving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4E045F7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ets SMART goals in all key areas of employment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18CE508A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multiple future employment and education opportunities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F4737B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highlight w:val="yellow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personal strengths and limitations relating to future employment and education opportunities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FF1C1C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multiple key ideas and concepts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06E643A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ares multiple concepts and strategies with reference to research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4ABD28B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the strengths and limitations of multiple key research finding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CFDB48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eedback from a source is actively discussed in portfolio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1C3B1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Portfolio included detailed information related to all parts of the task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3013A458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ll resources used, and resources are from a range of reliable and credible sources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7C94864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A74EB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>Conveys information using formal expression, and includes vocabulary/ theories /models relevant to content</w:t>
            </w:r>
          </w:p>
        </w:tc>
      </w:tr>
      <w:tr w:rsidR="008A74EB" w:rsidRPr="008A74EB" w14:paraId="53A4C28D" w14:textId="77777777" w:rsidTr="008A74EB">
        <w:trPr>
          <w:cantSplit/>
          <w:trHeight w:val="130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51965BB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Satisfactory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1A60A8FA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ets goals in all key areas of employment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093F43D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highlight w:val="yellow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Identifies one future employment </w:t>
            </w:r>
            <w:r w:rsidRPr="008A74EB"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  <w:t>and</w:t>
            </w: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education opportunity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1A010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Lists personal strengths and challenges relating to future employment and education opportunities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A5F0F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key ideas and concepts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6C19E688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Outlines one or more concepts and one or more strategies with reference to research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38ADCF1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key research findings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EE7D8B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Feedback from a source is included in portfolio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5335AF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Portfolio included information related to all parts of the task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793F3B89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ll resources used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9DBE31F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A74EB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>Conveys information using formal expression</w:t>
            </w:r>
          </w:p>
        </w:tc>
      </w:tr>
      <w:tr w:rsidR="008A74EB" w:rsidRPr="008A74EB" w14:paraId="1C50F0A3" w14:textId="77777777" w:rsidTr="008A74EB">
        <w:trPr>
          <w:cantSplit/>
          <w:trHeight w:val="107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2C86E17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Not yet satisfactory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0E346484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ets a goal for one key area of employment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0B00CEAF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highlight w:val="yellow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one future employment or education opportunity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05C1ED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Lists personal strengths or challenges relating to future employment and education opportunities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ED7D56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one key idea or concept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2DEE16B9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ames one concept or strategy with reference to research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21EA7FD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one key research finding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C3628C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Seeks feedback from a source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C72872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 portfolio was attempted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67676232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ames one resource used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42F0EA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nveys information using informal expression</w:t>
            </w:r>
          </w:p>
        </w:tc>
      </w:tr>
      <w:tr w:rsidR="008A74EB" w:rsidRPr="008A74EB" w14:paraId="7A35B09F" w14:textId="77777777" w:rsidTr="008A74E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82C4EE4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</w:p>
        </w:tc>
        <w:tc>
          <w:tcPr>
            <w:tcW w:w="1992" w:type="dxa"/>
            <w:shd w:val="clear" w:color="auto" w:fill="auto"/>
            <w:vAlign w:val="center"/>
          </w:tcPr>
          <w:p w14:paraId="06DB6B1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2AA7A779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D09230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853558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595C5F30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47BC95B2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C79EAA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1EA0CD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6B0B7F0F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33165132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</w:tr>
      <w:tr w:rsidR="008A74EB" w:rsidRPr="008A74EB" w14:paraId="6B98385E" w14:textId="77777777" w:rsidTr="008A74EB">
        <w:trPr>
          <w:trHeight w:val="98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8C5AC35" w14:textId="77777777" w:rsidR="008A74EB" w:rsidRPr="008A74EB" w:rsidRDefault="008A74EB" w:rsidP="008A74E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Criteria</w:t>
            </w:r>
          </w:p>
        </w:tc>
        <w:tc>
          <w:tcPr>
            <w:tcW w:w="1992" w:type="dxa"/>
            <w:shd w:val="clear" w:color="auto" w:fill="auto"/>
            <w:vAlign w:val="center"/>
          </w:tcPr>
          <w:p w14:paraId="526C758C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Goal setting for future employment and career possibilities</w:t>
            </w:r>
          </w:p>
        </w:tc>
        <w:tc>
          <w:tcPr>
            <w:tcW w:w="1993" w:type="dxa"/>
            <w:shd w:val="clear" w:color="auto" w:fill="auto"/>
            <w:vAlign w:val="center"/>
          </w:tcPr>
          <w:p w14:paraId="25E66549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Future employment and/or education opportunities</w:t>
            </w:r>
          </w:p>
        </w:tc>
        <w:tc>
          <w:tcPr>
            <w:tcW w:w="19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C86ACD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ersonal strengths and challenges relating to future employment and education opportunities</w:t>
            </w:r>
          </w:p>
        </w:tc>
        <w:tc>
          <w:tcPr>
            <w:tcW w:w="219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B606AD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Understanding of ideas and concepts related to career and education goals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3B2AEA46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Research skills related to career and education goals</w:t>
            </w:r>
          </w:p>
        </w:tc>
        <w:tc>
          <w:tcPr>
            <w:tcW w:w="2197" w:type="dxa"/>
            <w:shd w:val="clear" w:color="auto" w:fill="auto"/>
            <w:vAlign w:val="center"/>
          </w:tcPr>
          <w:p w14:paraId="786A479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resenting findings of research</w:t>
            </w:r>
          </w:p>
        </w:tc>
        <w:tc>
          <w:tcPr>
            <w:tcW w:w="219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491C43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eeking and acting on feedback</w:t>
            </w:r>
          </w:p>
        </w:tc>
        <w:tc>
          <w:tcPr>
            <w:tcW w:w="20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CDF701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ortfolio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B89B1D7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References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3C783BBB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Clarity of language</w:t>
            </w:r>
          </w:p>
        </w:tc>
      </w:tr>
      <w:tr w:rsidR="008A74EB" w:rsidRPr="008A74EB" w14:paraId="17A6757D" w14:textId="77777777" w:rsidTr="008A74EB">
        <w:trPr>
          <w:trHeight w:val="38"/>
        </w:trPr>
        <w:tc>
          <w:tcPr>
            <w:tcW w:w="680" w:type="dxa"/>
            <w:vMerge/>
            <w:shd w:val="clear" w:color="auto" w:fill="auto"/>
            <w:vAlign w:val="center"/>
          </w:tcPr>
          <w:p w14:paraId="49B75A45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</w:p>
        </w:tc>
        <w:tc>
          <w:tcPr>
            <w:tcW w:w="5978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1A0EE71B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Key Knowledge</w:t>
            </w:r>
          </w:p>
        </w:tc>
        <w:tc>
          <w:tcPr>
            <w:tcW w:w="8788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8C4A8B6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  <w:t>Key Skills</w:t>
            </w:r>
          </w:p>
        </w:tc>
        <w:tc>
          <w:tcPr>
            <w:tcW w:w="6095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3B8926E8" w14:textId="77777777" w:rsidR="008A74EB" w:rsidRPr="008A74EB" w:rsidRDefault="008A74EB" w:rsidP="008A74EB">
            <w:pPr>
              <w:jc w:val="center"/>
              <w:rPr>
                <w:rFonts w:ascii="Arial Narrow" w:eastAsia="Times New Roman" w:hAnsi="Arial Narrow" w:cs="Arial"/>
                <w:b/>
                <w:sz w:val="36"/>
                <w:szCs w:val="36"/>
                <w:lang w:eastAsia="en-AU"/>
              </w:rPr>
            </w:pPr>
            <w:r w:rsidRPr="008A74EB">
              <w:rPr>
                <w:rFonts w:ascii="Arial Narrow" w:eastAsia="Times New Roman" w:hAnsi="Arial Narrow" w:cs="Arial"/>
                <w:b/>
                <w:bCs/>
                <w:sz w:val="36"/>
                <w:szCs w:val="36"/>
                <w:lang w:eastAsia="en-AU"/>
              </w:rPr>
              <w:t>Portfolio Present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C191953" w:rsidR="00A922F4" w:rsidRPr="00D86DE4" w:rsidRDefault="008A74E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2 - Digital Personal Portfolio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gUA3uJ4LS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C1E76-6C65-4356-9640-2F4BD4E6F29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2 - Digital Personal Portfolio</dc:title>
  <dc:creator>Derek Tolan</dc:creator>
  <cp:lastModifiedBy>Thomas Heeren</cp:lastModifiedBy>
  <cp:revision>2</cp:revision>
  <cp:lastPrinted>2015-05-15T02:36:00Z</cp:lastPrinted>
  <dcterms:created xsi:type="dcterms:W3CDTF">2022-04-20T06:27:00Z</dcterms:created>
  <dcterms:modified xsi:type="dcterms:W3CDTF">2022-04-2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